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282" w:type="pct"/>
        <w:jc w:val="center"/>
        <w:tblLook w:val="04A0" w:firstRow="1" w:lastRow="0" w:firstColumn="1" w:lastColumn="0" w:noHBand="0" w:noVBand="1"/>
      </w:tblPr>
      <w:tblGrid>
        <w:gridCol w:w="3938"/>
        <w:gridCol w:w="4231"/>
        <w:gridCol w:w="3230"/>
      </w:tblGrid>
      <w:tr w:rsidR="00BE69F9" w:rsidRPr="003732DA" w14:paraId="5B53F5A1" w14:textId="77777777" w:rsidTr="00CC0D3E">
        <w:trPr>
          <w:trHeight w:val="13004"/>
          <w:jc w:val="center"/>
        </w:trPr>
        <w:tc>
          <w:tcPr>
            <w:tcW w:w="1727" w:type="pct"/>
          </w:tcPr>
          <w:p w14:paraId="10D71F88" w14:textId="77777777" w:rsidR="00EA63BA" w:rsidRPr="00F25FF2" w:rsidRDefault="00EA63BA">
            <w:pPr>
              <w:rPr>
                <w:rFonts w:ascii="Arial Narrow" w:hAnsi="Arial Narrow" w:cs="Angsana New"/>
                <w:sz w:val="16"/>
                <w:szCs w:val="16"/>
                <w:lang w:val="es-ES"/>
              </w:rPr>
            </w:pPr>
            <w:r w:rsidRPr="00CC0D3E">
              <w:rPr>
                <w:rFonts w:ascii="Arial Narrow" w:hAnsi="Arial Narrow" w:cs="Angsana New"/>
                <w:b/>
                <w:bCs/>
                <w:i/>
                <w:iCs/>
                <w:sz w:val="16"/>
                <w:szCs w:val="16"/>
                <w:lang w:val="es-ES"/>
              </w:rPr>
              <w:t>Cómo podemos usar y divulgar su información médica:</w:t>
            </w:r>
            <w:r w:rsidRPr="00F25FF2">
              <w:rPr>
                <w:rFonts w:ascii="Arial Narrow" w:hAnsi="Arial Narrow" w:cs="Angsana New"/>
                <w:sz w:val="16"/>
                <w:szCs w:val="16"/>
                <w:lang w:val="es-ES"/>
              </w:rPr>
              <w:t xml:space="preserve"> Se describe como sigue es las maneras en que podemos usar y divulgar información de salud que le identifica a usted (información de salud). Excepto para los siguientes propósitos, vamos a utilizar y divulgar su información médica sólo con su permiso por escrito. Usted puede revocar tal autorización en cualquier momento por escrito a nuestra práctica. </w:t>
            </w:r>
          </w:p>
          <w:p w14:paraId="27E15869" w14:textId="77777777" w:rsidR="00EA63BA" w:rsidRPr="00F25FF2" w:rsidRDefault="00EA63BA">
            <w:pPr>
              <w:rPr>
                <w:rFonts w:ascii="Arial Narrow" w:hAnsi="Arial Narrow" w:cs="Angsana New"/>
                <w:b/>
                <w:bCs/>
                <w:i/>
                <w:iCs/>
                <w:sz w:val="16"/>
                <w:szCs w:val="16"/>
                <w:lang w:val="es-ES"/>
              </w:rPr>
            </w:pPr>
            <w:r w:rsidRPr="00F25FF2">
              <w:rPr>
                <w:rFonts w:ascii="Arial Narrow" w:hAnsi="Arial Narrow" w:cs="Angsana New"/>
                <w:b/>
                <w:bCs/>
                <w:i/>
                <w:iCs/>
                <w:sz w:val="16"/>
                <w:szCs w:val="16"/>
                <w:lang w:val="es-ES"/>
              </w:rPr>
              <w:t>Tratamiento:</w:t>
            </w:r>
          </w:p>
          <w:p w14:paraId="0B0969DF" w14:textId="77777777" w:rsidR="00EA63BA" w:rsidRPr="00F25FF2" w:rsidRDefault="00EA63BA">
            <w:pPr>
              <w:rPr>
                <w:rFonts w:ascii="Arial Narrow" w:hAnsi="Arial Narrow" w:cs="Angsana New"/>
                <w:sz w:val="16"/>
                <w:szCs w:val="16"/>
                <w:lang w:val="es-ES"/>
              </w:rPr>
            </w:pPr>
            <w:r w:rsidRPr="00F25FF2">
              <w:rPr>
                <w:rFonts w:ascii="Arial Narrow" w:hAnsi="Arial Narrow" w:cs="Angsana New"/>
                <w:sz w:val="16"/>
                <w:szCs w:val="16"/>
                <w:lang w:val="es-ES"/>
              </w:rPr>
              <w:t>Podemos usar y divulgar su información médica para su tratamiento y para proporcionarle los servicios de salud relacionados con el tratamiento. Por ejemplo, podemos divulgar información médica a doctores, enfermeras, técnicos y otro personal, incluyendo personas fuera de nuestra oficina, que participan en su atención médica y necesitan la información para proporcionarle atención médica.</w:t>
            </w:r>
          </w:p>
          <w:p w14:paraId="032F4C8F" w14:textId="77777777" w:rsidR="00EA63BA" w:rsidRPr="00F25FF2" w:rsidRDefault="00EA63BA">
            <w:pPr>
              <w:rPr>
                <w:rFonts w:ascii="Arial Narrow" w:hAnsi="Arial Narrow" w:cs="Angsana New"/>
                <w:b/>
                <w:bCs/>
                <w:i/>
                <w:iCs/>
                <w:sz w:val="16"/>
                <w:szCs w:val="16"/>
                <w:lang w:val="es-ES"/>
              </w:rPr>
            </w:pPr>
            <w:r w:rsidRPr="00F25FF2">
              <w:rPr>
                <w:rFonts w:ascii="Arial Narrow" w:hAnsi="Arial Narrow" w:cs="Angsana New"/>
                <w:b/>
                <w:bCs/>
                <w:i/>
                <w:iCs/>
                <w:sz w:val="16"/>
                <w:szCs w:val="16"/>
                <w:lang w:val="es-ES"/>
              </w:rPr>
              <w:t>Pago:</w:t>
            </w:r>
          </w:p>
          <w:p w14:paraId="4898B46F" w14:textId="77777777" w:rsidR="00EA63BA" w:rsidRPr="00F25FF2" w:rsidRDefault="00EA63BA">
            <w:pPr>
              <w:rPr>
                <w:rFonts w:ascii="Arial Narrow" w:hAnsi="Arial Narrow" w:cs="Angsana New"/>
                <w:sz w:val="16"/>
                <w:szCs w:val="16"/>
                <w:lang w:val="es-ES"/>
              </w:rPr>
            </w:pPr>
            <w:r w:rsidRPr="00F25FF2">
              <w:rPr>
                <w:rFonts w:ascii="Arial Narrow" w:hAnsi="Arial Narrow" w:cs="Angsana New"/>
                <w:sz w:val="16"/>
                <w:szCs w:val="16"/>
                <w:lang w:val="es-ES"/>
              </w:rPr>
              <w:t>Podemos usar y divulgar su información médica para que nosotros u otros podemos facturar y recibir pago de usted, una compañía de seguros o un tercero para el tratamiento y los servicios que recibió. Por ejemplo, podemos dar su información de plan de salud para que pagarán por su tratamiento.</w:t>
            </w:r>
          </w:p>
          <w:p w14:paraId="254EDFCB" w14:textId="77777777" w:rsidR="00EA63BA" w:rsidRPr="00F25FF2" w:rsidRDefault="00EA63BA">
            <w:pPr>
              <w:rPr>
                <w:rFonts w:ascii="Arial Narrow" w:hAnsi="Arial Narrow" w:cs="Angsana New"/>
                <w:b/>
                <w:bCs/>
                <w:i/>
                <w:iCs/>
                <w:sz w:val="16"/>
                <w:szCs w:val="16"/>
                <w:lang w:val="es-ES"/>
              </w:rPr>
            </w:pPr>
            <w:r w:rsidRPr="00F25FF2">
              <w:rPr>
                <w:rFonts w:ascii="Arial Narrow" w:hAnsi="Arial Narrow" w:cs="Angsana New"/>
                <w:b/>
                <w:bCs/>
                <w:i/>
                <w:iCs/>
                <w:sz w:val="16"/>
                <w:szCs w:val="16"/>
                <w:lang w:val="es-ES"/>
              </w:rPr>
              <w:t>Operaciones de atención médicos:</w:t>
            </w:r>
          </w:p>
          <w:p w14:paraId="5DEC3494" w14:textId="77777777" w:rsidR="00EA63BA" w:rsidRPr="00F25FF2" w:rsidRDefault="00EA63BA">
            <w:pPr>
              <w:rPr>
                <w:rFonts w:ascii="Arial Narrow" w:hAnsi="Arial Narrow" w:cs="Angsana New"/>
                <w:sz w:val="16"/>
                <w:szCs w:val="16"/>
                <w:lang w:val="es-ES"/>
              </w:rPr>
            </w:pPr>
            <w:r w:rsidRPr="00F25FF2">
              <w:rPr>
                <w:rFonts w:ascii="Arial Narrow" w:hAnsi="Arial Narrow" w:cs="Angsana New"/>
                <w:sz w:val="16"/>
                <w:szCs w:val="16"/>
                <w:lang w:val="es-ES"/>
              </w:rPr>
              <w:t xml:space="preserve">Podemos utilizar y divulgar información médica para fines de atención médica de la operación. Estos usos y divulgaciones son necesarios para asegurarse de que todos nuestros pacientes reciban atención de calidad y para operar y administrar nuestra oficina. Por ejemplo, podemos utilizar y divulgar información para asegurarse de que el cuidado </w:t>
            </w:r>
            <w:r w:rsidR="00C932AB">
              <w:rPr>
                <w:rFonts w:ascii="Arial Narrow" w:hAnsi="Arial Narrow" w:cs="Angsana New"/>
                <w:sz w:val="16"/>
                <w:szCs w:val="16"/>
                <w:lang w:val="es-ES"/>
              </w:rPr>
              <w:t xml:space="preserve">médico </w:t>
            </w:r>
            <w:r w:rsidRPr="00F25FF2">
              <w:rPr>
                <w:rFonts w:ascii="Arial Narrow" w:hAnsi="Arial Narrow" w:cs="Angsana New"/>
                <w:sz w:val="16"/>
                <w:szCs w:val="16"/>
                <w:lang w:val="es-ES"/>
              </w:rPr>
              <w:t>que recibe es de la más alta calidad. También podemos compartir información con otras entidades que tienen una relación con usted (por ejemplo, su plan de salud) para sus actividades de atención médica de la operación.</w:t>
            </w:r>
          </w:p>
          <w:p w14:paraId="49A9F6B2" w14:textId="77777777" w:rsidR="00EA63BA" w:rsidRPr="00F25FF2" w:rsidRDefault="00EA63BA">
            <w:pPr>
              <w:rPr>
                <w:rFonts w:ascii="Arial Narrow" w:hAnsi="Arial Narrow" w:cs="Angsana New"/>
                <w:sz w:val="16"/>
                <w:szCs w:val="16"/>
                <w:lang w:val="es-ES"/>
              </w:rPr>
            </w:pPr>
            <w:r w:rsidRPr="006E624F">
              <w:rPr>
                <w:rFonts w:ascii="Arial Narrow" w:hAnsi="Arial Narrow" w:cs="Angsana New"/>
                <w:b/>
                <w:bCs/>
                <w:i/>
                <w:iCs/>
                <w:sz w:val="16"/>
                <w:szCs w:val="16"/>
                <w:lang w:val="es-ES"/>
              </w:rPr>
              <w:t>Recordatorios de citas, salud y alternativas de tratamiento, beneficios y servicios relacionados.</w:t>
            </w:r>
            <w:r w:rsidRPr="00F25FF2">
              <w:rPr>
                <w:rFonts w:ascii="Arial Narrow" w:hAnsi="Arial Narrow" w:cs="Angsana New"/>
                <w:sz w:val="16"/>
                <w:szCs w:val="16"/>
                <w:lang w:val="es-ES"/>
              </w:rPr>
              <w:t xml:space="preserve"> Podemos utilizar y divulgar información médica para contactarle y recordarle que usted tiene una cita con nosotros. También podemos usar y divulgar información médica para informarle sobre alternativas de tratamiento o beneficios relacionados con la salud y servicios que puedan ser de su interés.</w:t>
            </w:r>
          </w:p>
          <w:p w14:paraId="1869D7D8" w14:textId="77777777" w:rsidR="00EA63BA" w:rsidRPr="00F25FF2" w:rsidRDefault="00EA63BA">
            <w:pPr>
              <w:rPr>
                <w:rFonts w:ascii="Arial Narrow" w:hAnsi="Arial Narrow" w:cs="Angsana New"/>
                <w:sz w:val="16"/>
                <w:szCs w:val="16"/>
                <w:lang w:val="es-ES"/>
              </w:rPr>
            </w:pPr>
            <w:r w:rsidRPr="006E624F">
              <w:rPr>
                <w:rFonts w:ascii="Arial Narrow" w:hAnsi="Arial Narrow" w:cs="Angsana New"/>
                <w:b/>
                <w:bCs/>
                <w:i/>
                <w:iCs/>
                <w:sz w:val="16"/>
                <w:szCs w:val="16"/>
                <w:lang w:val="es-ES"/>
              </w:rPr>
              <w:t>Individuos involucrados en su cuidado o el pago de su atención.</w:t>
            </w:r>
            <w:r w:rsidRPr="00F25FF2">
              <w:rPr>
                <w:rFonts w:ascii="Arial Narrow" w:hAnsi="Arial Narrow" w:cs="Angsana New"/>
                <w:sz w:val="16"/>
                <w:szCs w:val="16"/>
                <w:lang w:val="es-ES"/>
              </w:rPr>
              <w:t xml:space="preserve"> Cuando sea apropiado, podemos compartir información médica con una persona que participa en su atención médica o el pago de su atención, como su familia o un amigo cercano. También podemos notificar a su familia sobre su ubicación o condición general o divulgar dicha información a una entidad en un esfuerzo de alivio de desastre.</w:t>
            </w:r>
          </w:p>
          <w:p w14:paraId="2F8A3064" w14:textId="77777777" w:rsidR="00EA63BA" w:rsidRPr="00F25FF2" w:rsidRDefault="00EA63BA">
            <w:pPr>
              <w:rPr>
                <w:rFonts w:ascii="Arial Narrow" w:hAnsi="Arial Narrow" w:cs="Angsana New"/>
                <w:sz w:val="16"/>
                <w:szCs w:val="16"/>
                <w:lang w:val="es-ES"/>
              </w:rPr>
            </w:pPr>
            <w:r w:rsidRPr="006E624F">
              <w:rPr>
                <w:rFonts w:ascii="Arial Narrow" w:hAnsi="Arial Narrow" w:cs="Angsana New"/>
                <w:b/>
                <w:bCs/>
                <w:i/>
                <w:iCs/>
                <w:sz w:val="16"/>
                <w:szCs w:val="16"/>
                <w:lang w:val="es-ES"/>
              </w:rPr>
              <w:t>Investigación.</w:t>
            </w:r>
            <w:r w:rsidRPr="00F25FF2">
              <w:rPr>
                <w:rFonts w:ascii="Arial Narrow" w:hAnsi="Arial Narrow" w:cs="Angsana New"/>
                <w:sz w:val="16"/>
                <w:szCs w:val="16"/>
                <w:lang w:val="es-ES"/>
              </w:rPr>
              <w:t xml:space="preserve"> Bajo ciertas circunstancias, podemos usar y divulgar información médica para la investigación. Por ejemplo, un proyecto de investigación puede involucrar comparar la salud de los pacientes que recibieron un tratamiento a aquellos que recibieron otro, para la misma condición. Antes de que usemos o divulguemos información médica para la investigación, el proyecto pasará por un proceso de aprobación especial. Incluso sin autorización especial, podemos permitir los investigadores registros para ayudarles a identificar a los pacientes que pueden incluirse en su proyecto de investigación o para otros propósitos similares, siempre y cuando no retire ni tomar una copia de cualquier información de salud.</w:t>
            </w:r>
          </w:p>
          <w:p w14:paraId="636F4BA3" w14:textId="77777777" w:rsidR="009F2278" w:rsidRDefault="009F2278">
            <w:pPr>
              <w:rPr>
                <w:rFonts w:ascii="Arial Narrow" w:hAnsi="Arial Narrow" w:cs="Angsana New"/>
                <w:sz w:val="16"/>
                <w:szCs w:val="16"/>
                <w:lang w:val="es-ES"/>
              </w:rPr>
            </w:pPr>
            <w:r w:rsidRPr="00F25FF2">
              <w:rPr>
                <w:rFonts w:ascii="Arial Narrow" w:hAnsi="Arial Narrow" w:cs="Angsana New"/>
                <w:b/>
                <w:bCs/>
                <w:i/>
                <w:iCs/>
                <w:sz w:val="16"/>
                <w:szCs w:val="16"/>
                <w:lang w:val="es-ES"/>
              </w:rPr>
              <w:t>Las actividades de recaudación de fondos.</w:t>
            </w:r>
            <w:r w:rsidRPr="00F25FF2">
              <w:rPr>
                <w:rFonts w:ascii="Arial Narrow" w:hAnsi="Arial Narrow" w:cs="Angsana New"/>
                <w:sz w:val="16"/>
                <w:szCs w:val="16"/>
                <w:lang w:val="es-ES"/>
              </w:rPr>
              <w:t xml:space="preserve"> Podemos utilizar o divulgar su información médica protegida, según sea necesario, para poder ubicarte para actividades de recaudación de fondos. Usted tiene el derecho de optar por no recibir comunicaciones de recaudación de fondos. (Opcional) Si no quieres recibir estos materiales, por favor envíe una solicitud por escrito al oficial de privacidad.</w:t>
            </w:r>
          </w:p>
          <w:p w14:paraId="3FB587DA" w14:textId="77777777" w:rsidR="00317A41" w:rsidRDefault="00317A41">
            <w:pPr>
              <w:rPr>
                <w:rFonts w:ascii="Arial Narrow" w:hAnsi="Arial Narrow" w:cs="Angsana New"/>
                <w:sz w:val="16"/>
                <w:szCs w:val="16"/>
                <w:lang w:val="es-ES"/>
              </w:rPr>
            </w:pPr>
          </w:p>
          <w:p w14:paraId="322995A8" w14:textId="77777777" w:rsidR="00317A41" w:rsidRPr="00F25FF2" w:rsidRDefault="00317A41" w:rsidP="00317A41">
            <w:pPr>
              <w:rPr>
                <w:rFonts w:ascii="Arial Narrow" w:hAnsi="Arial Narrow" w:cs="Angsana New"/>
                <w:b/>
                <w:sz w:val="16"/>
                <w:szCs w:val="16"/>
                <w:u w:val="single"/>
                <w:lang w:val="es-ES"/>
              </w:rPr>
            </w:pPr>
            <w:r w:rsidRPr="00F25FF2">
              <w:rPr>
                <w:rFonts w:ascii="Arial Narrow" w:hAnsi="Arial Narrow" w:cs="Angsana New"/>
                <w:b/>
                <w:sz w:val="16"/>
                <w:szCs w:val="16"/>
                <w:u w:val="single"/>
                <w:lang w:val="es-ES"/>
              </w:rPr>
              <w:t>SITUACIONES ESPECIALES:</w:t>
            </w:r>
          </w:p>
          <w:p w14:paraId="005F113F" w14:textId="77777777" w:rsidR="00317A41" w:rsidRPr="00F25FF2" w:rsidRDefault="00317A41" w:rsidP="00317A41">
            <w:pPr>
              <w:rPr>
                <w:rFonts w:ascii="Arial Narrow" w:hAnsi="Arial Narrow" w:cs="Angsana New"/>
                <w:sz w:val="16"/>
                <w:szCs w:val="16"/>
                <w:lang w:val="es-ES"/>
              </w:rPr>
            </w:pPr>
            <w:r w:rsidRPr="00ED64B0">
              <w:rPr>
                <w:rFonts w:ascii="Arial Narrow" w:hAnsi="Arial Narrow" w:cs="Angsana New"/>
                <w:b/>
                <w:sz w:val="16"/>
                <w:szCs w:val="16"/>
                <w:lang w:val="es-ES"/>
              </w:rPr>
              <w:t>Requeridas por la ley.</w:t>
            </w:r>
            <w:r w:rsidRPr="00F25FF2">
              <w:rPr>
                <w:rFonts w:ascii="Arial Narrow" w:hAnsi="Arial Narrow" w:cs="Angsana New"/>
                <w:sz w:val="16"/>
                <w:szCs w:val="16"/>
                <w:lang w:val="es-ES"/>
              </w:rPr>
              <w:t xml:space="preserve"> Divulgaremos información de salud cuando así lo requiere la ley internacional, federal, estatal o local.</w:t>
            </w:r>
          </w:p>
          <w:p w14:paraId="5A254EBD" w14:textId="77777777" w:rsidR="00317A41" w:rsidRPr="00F25FF2" w:rsidRDefault="00317A41">
            <w:pPr>
              <w:rPr>
                <w:rFonts w:ascii="Arial Narrow" w:hAnsi="Arial Narrow" w:cs="Angsana New"/>
                <w:sz w:val="16"/>
                <w:szCs w:val="16"/>
                <w:lang w:val="es-ES"/>
              </w:rPr>
            </w:pPr>
          </w:p>
        </w:tc>
        <w:tc>
          <w:tcPr>
            <w:tcW w:w="1856" w:type="pct"/>
          </w:tcPr>
          <w:p w14:paraId="644A92FC" w14:textId="77777777" w:rsidR="00EA63BA" w:rsidRPr="00F25FF2" w:rsidRDefault="00EA63BA">
            <w:pPr>
              <w:rPr>
                <w:rFonts w:ascii="Arial Narrow" w:hAnsi="Arial Narrow" w:cs="Angsana New"/>
                <w:sz w:val="16"/>
                <w:szCs w:val="16"/>
                <w:lang w:val="es-ES"/>
              </w:rPr>
            </w:pPr>
            <w:r w:rsidRPr="00F25FF2">
              <w:rPr>
                <w:rFonts w:ascii="Arial Narrow" w:hAnsi="Arial Narrow" w:cs="Angsana New"/>
                <w:b/>
                <w:bCs/>
                <w:i/>
                <w:iCs/>
                <w:sz w:val="16"/>
                <w:szCs w:val="16"/>
                <w:lang w:val="es-ES"/>
              </w:rPr>
              <w:t xml:space="preserve">Para evitar una amenaza grave para la salud o seguridad. </w:t>
            </w:r>
            <w:r w:rsidRPr="00F25FF2">
              <w:rPr>
                <w:rFonts w:ascii="Arial Narrow" w:hAnsi="Arial Narrow" w:cs="Angsana New"/>
                <w:sz w:val="16"/>
                <w:szCs w:val="16"/>
                <w:lang w:val="es-ES"/>
              </w:rPr>
              <w:t>Podemos usar y divulgar su información médica cuando sea necesario para prevenir una amenaza grave a su salud y seguridad o la salud y seguridad del público u otra persona. Revelaciones, sin embargo, se hará sólo a alguien que puede ayudar a prevenir la amenaza.</w:t>
            </w:r>
          </w:p>
          <w:p w14:paraId="1BF5AC1C" w14:textId="77777777" w:rsidR="00EA63BA" w:rsidRPr="00F25FF2" w:rsidRDefault="00EA63BA">
            <w:pPr>
              <w:rPr>
                <w:rFonts w:ascii="Arial Narrow" w:hAnsi="Arial Narrow" w:cs="Angsana New"/>
                <w:sz w:val="16"/>
                <w:szCs w:val="16"/>
                <w:lang w:val="es-ES"/>
              </w:rPr>
            </w:pPr>
            <w:r w:rsidRPr="00F25FF2">
              <w:rPr>
                <w:rFonts w:ascii="Arial Narrow" w:hAnsi="Arial Narrow" w:cs="Angsana New"/>
                <w:b/>
                <w:bCs/>
                <w:i/>
                <w:iCs/>
                <w:sz w:val="16"/>
                <w:szCs w:val="16"/>
                <w:lang w:val="es-ES"/>
              </w:rPr>
              <w:t>Asociados de negocios. Podemos divulgar información médica</w:t>
            </w:r>
            <w:r w:rsidRPr="00F25FF2">
              <w:rPr>
                <w:rFonts w:ascii="Arial Narrow" w:hAnsi="Arial Narrow" w:cs="Angsana New"/>
                <w:sz w:val="16"/>
                <w:szCs w:val="16"/>
                <w:lang w:val="es-ES"/>
              </w:rPr>
              <w:t xml:space="preserve"> a nuestros asociados de negocios que realizan funciones en nuestro nombre o nos proporcionan servicios si la información es necesaria para dichas funciones o servicios. Por ejemplo, podemos utilizar otra compañía para realizar la facturación de servicios en nuestro nombre. Todos nuestros asociados de negocios están obligados a proteger la privacidad de su información y no se les permite usar o divulgar cualquier información que como se especifica en el contrato.</w:t>
            </w:r>
          </w:p>
          <w:p w14:paraId="3AD86A7D"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i/>
                <w:sz w:val="16"/>
                <w:szCs w:val="16"/>
                <w:lang w:val="es-ES"/>
              </w:rPr>
              <w:t>Violación de datos con fines de notificación.</w:t>
            </w:r>
            <w:r w:rsidRPr="00F25FF2">
              <w:rPr>
                <w:rFonts w:ascii="Arial Narrow" w:hAnsi="Arial Narrow" w:cs="Angsana New"/>
                <w:sz w:val="16"/>
                <w:szCs w:val="16"/>
                <w:lang w:val="es-ES"/>
              </w:rPr>
              <w:t xml:space="preserve"> Podemos utilizar su información de contacto para proporcionar avisos requeridos legalmente de adquisición no autorizada, el acceso o la divulgación de su información médica. Podemos enviar aviso directamente a usted o notificar al patrocinador de su plan a través del cual recibe cobertura.</w:t>
            </w:r>
          </w:p>
          <w:p w14:paraId="1B7A1FB8"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bCs/>
                <w:i/>
                <w:iCs/>
                <w:sz w:val="16"/>
                <w:szCs w:val="16"/>
                <w:lang w:val="es-ES"/>
              </w:rPr>
              <w:t xml:space="preserve">Donación de órganos y tejido. </w:t>
            </w:r>
            <w:r w:rsidRPr="00F25FF2">
              <w:rPr>
                <w:rFonts w:ascii="Arial Narrow" w:hAnsi="Arial Narrow" w:cs="Angsana New"/>
                <w:sz w:val="16"/>
                <w:szCs w:val="16"/>
                <w:lang w:val="es-ES"/>
              </w:rPr>
              <w:t>Si usted es un donante de órganos, podemos utilizar o divulgar información de salud a organizaciones que manejan la adquisición de órganos u otras entidades que participan en licitaciones; banca o transporte de órganos, ojos o tejidos para facilitar de órganos, ojos o tejidos donación; y trasplante.</w:t>
            </w:r>
          </w:p>
          <w:p w14:paraId="371F954F"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bCs/>
                <w:i/>
                <w:iCs/>
                <w:sz w:val="16"/>
                <w:szCs w:val="16"/>
                <w:lang w:val="es-ES"/>
              </w:rPr>
              <w:t xml:space="preserve">Militares y veteranos. </w:t>
            </w:r>
            <w:r w:rsidRPr="00F25FF2">
              <w:rPr>
                <w:rFonts w:ascii="Arial Narrow" w:hAnsi="Arial Narrow" w:cs="Angsana New"/>
                <w:sz w:val="16"/>
                <w:szCs w:val="16"/>
                <w:lang w:val="es-ES"/>
              </w:rPr>
              <w:t>Si usted es un miembro de las fuerzas armadas, podemos divulgar información médica según lo requerido por las autoridades de comando militar. También podemos divulgar información médica a la autoridad militar extranjera correspondiente si eres un miembro de un ejército extranjero.</w:t>
            </w:r>
          </w:p>
          <w:p w14:paraId="51AFCBC5"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bCs/>
                <w:i/>
                <w:iCs/>
                <w:sz w:val="16"/>
                <w:szCs w:val="16"/>
                <w:lang w:val="es-ES"/>
              </w:rPr>
              <w:t xml:space="preserve">Compensación. </w:t>
            </w:r>
            <w:r w:rsidRPr="00F25FF2">
              <w:rPr>
                <w:rFonts w:ascii="Arial Narrow" w:hAnsi="Arial Narrow" w:cs="Angsana New"/>
                <w:sz w:val="16"/>
                <w:szCs w:val="16"/>
                <w:lang w:val="es-ES"/>
              </w:rPr>
              <w:t>Podemos divulgar información de salud para la compensación de trabajadores o programas similares. Estos programas proporcionan beneficios por accidente de trabajo o enfermedad.</w:t>
            </w:r>
          </w:p>
          <w:p w14:paraId="602916C3" w14:textId="77777777" w:rsidR="00617235" w:rsidRPr="00F25FF2" w:rsidRDefault="00EA63BA">
            <w:pPr>
              <w:rPr>
                <w:rFonts w:ascii="Arial Narrow" w:hAnsi="Arial Narrow" w:cs="Angsana New"/>
                <w:b/>
                <w:bCs/>
                <w:sz w:val="16"/>
                <w:szCs w:val="16"/>
                <w:u w:val="single"/>
                <w:lang w:val="es-ES"/>
              </w:rPr>
            </w:pPr>
            <w:r w:rsidRPr="00F25FF2">
              <w:rPr>
                <w:rFonts w:ascii="Arial Narrow" w:hAnsi="Arial Narrow" w:cs="Angsana New"/>
                <w:b/>
                <w:bCs/>
                <w:i/>
                <w:iCs/>
                <w:sz w:val="16"/>
                <w:szCs w:val="16"/>
                <w:lang w:val="es-ES"/>
              </w:rPr>
              <w:t xml:space="preserve">Salud pública riesgos. </w:t>
            </w:r>
            <w:r w:rsidRPr="00F25FF2">
              <w:rPr>
                <w:rFonts w:ascii="Arial Narrow" w:hAnsi="Arial Narrow" w:cs="Angsana New"/>
                <w:sz w:val="16"/>
                <w:szCs w:val="16"/>
                <w:lang w:val="es-ES"/>
              </w:rPr>
              <w:t>Podemos divulgar información médica para actividades de salud pública. Estas actividades generalmente incluyen revelaciones para prevenir o controlar enfermedades, lesiones o incapacidades; nacimientos de informe y muertes; abuso de informe o negligencia; reacciones de informe a medicamentos o problemas con productos; notificar a las personas retiradas de productos que pueden estar usando; una persona que han estado expuesta a una enfermedad o puede estar en riesgo de contraer o propagar una enfermedad o condición; y la autoridad de gobierno apropiada si creemos que un paciente ha sido víctima de abuso, negligencia o violencia doméstica. Solamente haremos esta divulgación si usted está de acuerdo o cuando lo requiera o autorice la ley.</w:t>
            </w:r>
          </w:p>
          <w:p w14:paraId="235B1AA5"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bCs/>
                <w:sz w:val="16"/>
                <w:szCs w:val="16"/>
                <w:u w:val="single"/>
                <w:lang w:val="es-ES"/>
              </w:rPr>
              <w:t>SUS DERECHOS:</w:t>
            </w:r>
          </w:p>
          <w:p w14:paraId="791A03AE"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sz w:val="16"/>
                <w:szCs w:val="16"/>
                <w:lang w:val="es-ES"/>
              </w:rPr>
              <w:t>Usted tiene los siguientes derechos con respecto a la información médica que tenemos sobre usted:</w:t>
            </w:r>
          </w:p>
          <w:p w14:paraId="760C1EF2"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bCs/>
                <w:i/>
                <w:iCs/>
                <w:sz w:val="16"/>
                <w:szCs w:val="16"/>
                <w:lang w:val="es-ES"/>
              </w:rPr>
              <w:t xml:space="preserve">Acceso a registros electrónicos. </w:t>
            </w:r>
            <w:r w:rsidRPr="00F25FF2">
              <w:rPr>
                <w:rFonts w:ascii="Arial Narrow" w:hAnsi="Arial Narrow" w:cs="Angsana New"/>
                <w:sz w:val="16"/>
                <w:szCs w:val="16"/>
                <w:lang w:val="es-ES"/>
              </w:rPr>
              <w:t xml:space="preserve">La tecnología de la información de salud para la salud económica y clínica. Ley de alta tecnología permite a las personas para pedir copias </w:t>
            </w:r>
            <w:r w:rsidRPr="00F25FF2">
              <w:rPr>
                <w:rFonts w:ascii="Arial Narrow" w:hAnsi="Arial Narrow" w:cs="Angsana New"/>
                <w:i/>
                <w:iCs/>
                <w:sz w:val="16"/>
                <w:szCs w:val="16"/>
                <w:lang w:val="es-ES"/>
              </w:rPr>
              <w:t xml:space="preserve">electrónicas </w:t>
            </w:r>
            <w:r w:rsidRPr="00F25FF2">
              <w:rPr>
                <w:rFonts w:ascii="Arial Narrow" w:hAnsi="Arial Narrow" w:cs="Angsana New"/>
                <w:sz w:val="16"/>
                <w:szCs w:val="16"/>
                <w:lang w:val="es-ES"/>
              </w:rPr>
              <w:t xml:space="preserve">de su PHI contenida en registros electrónicos de salud o solicitar por escrito o electrónicamente otra persona reciba una copia electrónica de estos registros. Las reglas finales de ómnibus amplían el derecho de una persona para acceder a los registros electrónicos o dirigir que ser enviado a otra persona para incluir no sólo registros electrónicos de salud sino también todos los registros en uno o más conjuntos de registros designados. Si la persona solicita una copia electrónica, deben ser </w:t>
            </w:r>
            <w:r w:rsidR="00B84735" w:rsidRPr="00F25FF2">
              <w:rPr>
                <w:rFonts w:ascii="Arial Narrow" w:hAnsi="Arial Narrow" w:cs="Angsana New"/>
                <w:sz w:val="16"/>
                <w:szCs w:val="16"/>
                <w:lang w:val="es-ES"/>
              </w:rPr>
              <w:t>proporcionados</w:t>
            </w:r>
            <w:r w:rsidRPr="00F25FF2">
              <w:rPr>
                <w:rFonts w:ascii="Arial Narrow" w:hAnsi="Arial Narrow" w:cs="Angsana New"/>
                <w:sz w:val="16"/>
                <w:szCs w:val="16"/>
                <w:lang w:val="es-ES"/>
              </w:rPr>
              <w:t xml:space="preserve"> en el formato solicitado o en un formato de acuerdo mutuo. Entidades cubiertas pueden cobrar a individuos por el costo de cualquier medio electrónico (como una unidad </w:t>
            </w:r>
            <w:proofErr w:type="gramStart"/>
            <w:r w:rsidRPr="00F25FF2">
              <w:rPr>
                <w:rFonts w:ascii="Arial Narrow" w:hAnsi="Arial Narrow" w:cs="Angsana New"/>
                <w:sz w:val="16"/>
                <w:szCs w:val="16"/>
                <w:lang w:val="es-ES"/>
              </w:rPr>
              <w:t>flash</w:t>
            </w:r>
            <w:proofErr w:type="gramEnd"/>
            <w:r w:rsidRPr="00F25FF2">
              <w:rPr>
                <w:rFonts w:ascii="Arial Narrow" w:hAnsi="Arial Narrow" w:cs="Angsana New"/>
                <w:sz w:val="16"/>
                <w:szCs w:val="16"/>
                <w:lang w:val="es-ES"/>
              </w:rPr>
              <w:t xml:space="preserve"> USB) utilizado para proporcionar una copia de la PHI de la electrónica. </w:t>
            </w:r>
          </w:p>
          <w:p w14:paraId="4A0C2A1E"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bCs/>
                <w:i/>
                <w:iCs/>
                <w:sz w:val="16"/>
                <w:szCs w:val="16"/>
                <w:lang w:val="es-ES"/>
              </w:rPr>
              <w:t xml:space="preserve">Derecho a inspeccionar y copiar. </w:t>
            </w:r>
            <w:r w:rsidRPr="00F25FF2">
              <w:rPr>
                <w:rFonts w:ascii="Arial Narrow" w:hAnsi="Arial Narrow" w:cs="Angsana New"/>
                <w:sz w:val="16"/>
                <w:szCs w:val="16"/>
                <w:lang w:val="es-ES"/>
              </w:rPr>
              <w:t>Usted tiene el derecho de inspeccionar y copiar información de salud que pueden utilizarse para tomar decisiones sobre su cuidado o el pago de su atención.</w:t>
            </w:r>
            <w:r w:rsidR="00153782" w:rsidRPr="00F25FF2">
              <w:rPr>
                <w:rFonts w:ascii="Arial Narrow" w:hAnsi="Arial Narrow" w:cs="Angsana New"/>
                <w:sz w:val="16"/>
                <w:szCs w:val="16"/>
                <w:lang w:val="es-ES"/>
              </w:rPr>
              <w:t xml:space="preserve"> Esto incluye registros médicos y de facturación, excepto las notas de psicoterapia. Para inspeccionar y copiar esta información de salud, debe hacer su petición, por escrito.</w:t>
            </w:r>
          </w:p>
        </w:tc>
        <w:tc>
          <w:tcPr>
            <w:tcW w:w="1417" w:type="pct"/>
          </w:tcPr>
          <w:p w14:paraId="4FB892A5"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bCs/>
                <w:i/>
                <w:iCs/>
                <w:sz w:val="16"/>
                <w:szCs w:val="16"/>
                <w:lang w:val="es-ES"/>
              </w:rPr>
              <w:t xml:space="preserve">Derecho a enmendar. </w:t>
            </w:r>
            <w:r w:rsidRPr="00F25FF2">
              <w:rPr>
                <w:rFonts w:ascii="Arial Narrow" w:hAnsi="Arial Narrow" w:cs="Angsana New"/>
                <w:sz w:val="16"/>
                <w:szCs w:val="16"/>
                <w:lang w:val="es-ES"/>
              </w:rPr>
              <w:t>Si usted cree que la información de salud que tenemos es incorrecta o incompleta, puede pedirnos que enmendemos la información. Usted tiene el derecho de pedir una enmienda mientras la información se mantiene por o para nuestra oficina. Para solicitar una enmienda, usted debe hacer su petición, por escrito.</w:t>
            </w:r>
          </w:p>
          <w:p w14:paraId="76DEA44C"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bCs/>
                <w:i/>
                <w:iCs/>
                <w:sz w:val="16"/>
                <w:szCs w:val="16"/>
                <w:lang w:val="es-ES"/>
              </w:rPr>
              <w:t xml:space="preserve">Derecho a una contabilidad de accesos. </w:t>
            </w:r>
            <w:r w:rsidRPr="00F25FF2">
              <w:rPr>
                <w:rFonts w:ascii="Arial Narrow" w:hAnsi="Arial Narrow" w:cs="Angsana New"/>
                <w:sz w:val="16"/>
                <w:szCs w:val="16"/>
                <w:lang w:val="es-ES"/>
              </w:rPr>
              <w:t>Usted tiene el derecho de solicitar una lista de ciertas revelaciones que hicimos de información médica para fines que no sean de tratamiento, pago y operaciones de atención médica o que proporcionaste autorización por escrito. Para solicitar una contabilidad de accesos, usted debe hacer su petición, por escrito.</w:t>
            </w:r>
          </w:p>
          <w:p w14:paraId="5651E813"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bCs/>
                <w:i/>
                <w:iCs/>
                <w:sz w:val="16"/>
                <w:szCs w:val="16"/>
                <w:lang w:val="es-ES"/>
              </w:rPr>
              <w:t xml:space="preserve">Derecho a solicitar restricciones. </w:t>
            </w:r>
            <w:r w:rsidRPr="00F25FF2">
              <w:rPr>
                <w:rFonts w:ascii="Arial Narrow" w:hAnsi="Arial Narrow" w:cs="Angsana New"/>
                <w:sz w:val="16"/>
                <w:szCs w:val="16"/>
                <w:lang w:val="es-ES"/>
              </w:rPr>
              <w:t xml:space="preserve">Usted tiene el derecho a solicitar una restricción o limitación en la información médica que utilizamos o revelamos para tratamiento, pago u operaciones de atención médica. Usted también tiene derecho a solicitar un límite en la información de salud que divulguemos a alguien involucrado en su cuidado o el pago de su atención, como un familiar o amigo. Por ejemplo, usted puede pedir que no compartamos información sobre un determinado diagnóstico o tratamiento con su cónyuge. Para solicitar una restricción, usted debe hacer su petición, por escrito. </w:t>
            </w:r>
          </w:p>
          <w:p w14:paraId="1F411378"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bCs/>
                <w:i/>
                <w:iCs/>
                <w:sz w:val="16"/>
                <w:szCs w:val="16"/>
                <w:lang w:val="es-ES"/>
              </w:rPr>
              <w:t xml:space="preserve">No estamos obligados a aceptar su petición. </w:t>
            </w:r>
            <w:r w:rsidRPr="00F25FF2">
              <w:rPr>
                <w:rFonts w:ascii="Arial Narrow" w:hAnsi="Arial Narrow" w:cs="Angsana New"/>
                <w:sz w:val="16"/>
                <w:szCs w:val="16"/>
                <w:lang w:val="es-ES"/>
              </w:rPr>
              <w:t>Si estamos de acuerdo, cumpliremos con su petición a menos que la información es necesaria para proporcionarle tratamiento de emergencia.</w:t>
            </w:r>
          </w:p>
          <w:p w14:paraId="1E94B205" w14:textId="77777777" w:rsidR="00EA63BA" w:rsidRPr="002051EE" w:rsidRDefault="00EA63BA">
            <w:pPr>
              <w:rPr>
                <w:rFonts w:ascii="Arial Narrow" w:hAnsi="Arial Narrow" w:cs="Angsana New"/>
                <w:sz w:val="16"/>
                <w:szCs w:val="16"/>
                <w:lang w:val="es-ES"/>
              </w:rPr>
            </w:pPr>
            <w:r w:rsidRPr="00F25FF2">
              <w:rPr>
                <w:rFonts w:ascii="Arial Narrow" w:hAnsi="Arial Narrow" w:cs="Angsana New"/>
                <w:b/>
                <w:bCs/>
                <w:i/>
                <w:iCs/>
                <w:sz w:val="16"/>
                <w:szCs w:val="16"/>
                <w:lang w:val="es-ES"/>
              </w:rPr>
              <w:t xml:space="preserve">Derecho a la comunicación mediante solicitud confidencial. </w:t>
            </w:r>
            <w:r w:rsidRPr="00F25FF2">
              <w:rPr>
                <w:rFonts w:ascii="Arial Narrow" w:hAnsi="Arial Narrow" w:cs="Angsana New"/>
                <w:sz w:val="16"/>
                <w:szCs w:val="16"/>
                <w:lang w:val="es-ES"/>
              </w:rPr>
              <w:t>Usted tiene el derecho a solicitar que nos comuniquemos con usted acerca de asuntos médicos de una cierta manera o en cierto lugar. Por ejemplo, usted puede solicitar que sólo te contactamos por correo o en el trabajo. Para solicitar comunicación confidencial, usted debe hacer su petición, por escrito. Su petición debe especificar cómo o dónde desea ser contactado. Acomodamos las peticiones razonables.</w:t>
            </w:r>
          </w:p>
          <w:p w14:paraId="497E31F9"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bCs/>
                <w:i/>
                <w:iCs/>
                <w:sz w:val="16"/>
                <w:szCs w:val="16"/>
                <w:lang w:val="es-ES"/>
              </w:rPr>
              <w:t xml:space="preserve">Derecho a una copia impresa de esta notificación. </w:t>
            </w:r>
            <w:r w:rsidRPr="00F25FF2">
              <w:rPr>
                <w:rFonts w:ascii="Arial Narrow" w:hAnsi="Arial Narrow" w:cs="Angsana New"/>
                <w:sz w:val="16"/>
                <w:szCs w:val="16"/>
                <w:lang w:val="es-ES"/>
              </w:rPr>
              <w:t xml:space="preserve">Usted tiene el derecho a una copia impresa de esta notificación. Usted puede pedirnos que le dará una copia de este aviso en cualquier momento. </w:t>
            </w:r>
          </w:p>
          <w:p w14:paraId="094FF43A"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bCs/>
                <w:sz w:val="16"/>
                <w:szCs w:val="16"/>
                <w:u w:val="single"/>
                <w:lang w:val="es-ES"/>
              </w:rPr>
              <w:t>CAMBIOS A ESTE AVISO:</w:t>
            </w:r>
          </w:p>
          <w:p w14:paraId="5B591595"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sz w:val="16"/>
                <w:szCs w:val="16"/>
                <w:lang w:val="es-ES"/>
              </w:rPr>
              <w:t xml:space="preserve">Nos reservamos el derecho de cambiar este aviso a la nueva notificación se aplica a la información de salud que ya </w:t>
            </w:r>
            <w:proofErr w:type="gramStart"/>
            <w:r w:rsidRPr="00F25FF2">
              <w:rPr>
                <w:rFonts w:ascii="Arial Narrow" w:hAnsi="Arial Narrow" w:cs="Angsana New"/>
                <w:sz w:val="16"/>
                <w:szCs w:val="16"/>
                <w:lang w:val="es-ES"/>
              </w:rPr>
              <w:t>tenemos</w:t>
            </w:r>
            <w:proofErr w:type="gramEnd"/>
            <w:r w:rsidRPr="00F25FF2">
              <w:rPr>
                <w:rFonts w:ascii="Arial Narrow" w:hAnsi="Arial Narrow" w:cs="Angsana New"/>
                <w:sz w:val="16"/>
                <w:szCs w:val="16"/>
                <w:lang w:val="es-ES"/>
              </w:rPr>
              <w:t xml:space="preserve"> así como cualquier información que recibamos en el futuro. Publicaremos una copia de nuestra notificación actual en nuestra oficina. La notificación contendrá la fecha de vigencia en la primera página, en la esquina superior derecha.</w:t>
            </w:r>
          </w:p>
          <w:p w14:paraId="039DDE08"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b/>
                <w:bCs/>
                <w:sz w:val="16"/>
                <w:szCs w:val="16"/>
                <w:u w:val="single"/>
                <w:lang w:val="es-ES"/>
              </w:rPr>
              <w:t>QUEJAS:</w:t>
            </w:r>
          </w:p>
          <w:p w14:paraId="5A5B97C5" w14:textId="77777777" w:rsidR="00EA63BA" w:rsidRPr="00F25FF2" w:rsidRDefault="00EA63BA">
            <w:pPr>
              <w:rPr>
                <w:rFonts w:ascii="Arial Narrow" w:hAnsi="Arial Narrow" w:cs="Angsana New"/>
                <w:sz w:val="16"/>
                <w:szCs w:val="16"/>
                <w:lang w:val="es-US"/>
              </w:rPr>
            </w:pPr>
            <w:r w:rsidRPr="00F25FF2">
              <w:rPr>
                <w:rFonts w:ascii="Arial Narrow" w:hAnsi="Arial Narrow" w:cs="Angsana New"/>
                <w:sz w:val="16"/>
                <w:szCs w:val="16"/>
                <w:lang w:val="es-ES"/>
              </w:rPr>
              <w:t xml:space="preserve">Si usted cree que sus derechos de privacidad han sido violados, puede presentar una queja con nuestra oficina o con el </w:t>
            </w:r>
            <w:proofErr w:type="gramStart"/>
            <w:r w:rsidRPr="00F25FF2">
              <w:rPr>
                <w:rFonts w:ascii="Arial Narrow" w:hAnsi="Arial Narrow" w:cs="Angsana New"/>
                <w:sz w:val="16"/>
                <w:szCs w:val="16"/>
                <w:lang w:val="es-ES"/>
              </w:rPr>
              <w:t>Secretario</w:t>
            </w:r>
            <w:proofErr w:type="gramEnd"/>
            <w:r w:rsidRPr="00F25FF2">
              <w:rPr>
                <w:rFonts w:ascii="Arial Narrow" w:hAnsi="Arial Narrow" w:cs="Angsana New"/>
                <w:sz w:val="16"/>
                <w:szCs w:val="16"/>
                <w:lang w:val="es-ES"/>
              </w:rPr>
              <w:t xml:space="preserve"> del Departamento de salud y servicios humanos. Todas las quejas deben hacerse por escrito. </w:t>
            </w:r>
          </w:p>
          <w:p w14:paraId="06DA499F" w14:textId="77777777" w:rsidR="00E523AC" w:rsidRDefault="00EA63BA" w:rsidP="00E523AC">
            <w:pPr>
              <w:jc w:val="center"/>
              <w:rPr>
                <w:rFonts w:ascii="Arial Narrow" w:hAnsi="Arial Narrow" w:cs="Angsana New"/>
                <w:sz w:val="16"/>
                <w:szCs w:val="16"/>
                <w:lang w:val="es-ES"/>
              </w:rPr>
            </w:pPr>
            <w:r w:rsidRPr="00F25FF2">
              <w:rPr>
                <w:rFonts w:ascii="Arial Narrow" w:hAnsi="Arial Narrow" w:cs="Angsana New"/>
                <w:sz w:val="16"/>
                <w:szCs w:val="16"/>
                <w:lang w:val="es-ES"/>
              </w:rPr>
              <w:t>Usted no será penalizado por presentar una queja.</w:t>
            </w:r>
            <w:r w:rsidR="009F2278" w:rsidRPr="00F25FF2">
              <w:rPr>
                <w:rFonts w:ascii="Arial Narrow" w:hAnsi="Arial Narrow" w:cs="Angsana New"/>
                <w:sz w:val="16"/>
                <w:szCs w:val="16"/>
                <w:lang w:val="es-ES"/>
              </w:rPr>
              <w:t xml:space="preserve"> </w:t>
            </w:r>
          </w:p>
          <w:p w14:paraId="3824EED9" w14:textId="77777777" w:rsidR="0019038F" w:rsidRDefault="0019038F" w:rsidP="00B56DAB">
            <w:pPr>
              <w:jc w:val="center"/>
              <w:rPr>
                <w:rFonts w:ascii="Arial Narrow" w:hAnsi="Arial Narrow" w:cs="Angsana New"/>
                <w:b/>
                <w:sz w:val="16"/>
                <w:szCs w:val="16"/>
              </w:rPr>
            </w:pPr>
          </w:p>
          <w:p w14:paraId="60BBFE9F" w14:textId="77777777" w:rsidR="000775E6" w:rsidRDefault="000775E6" w:rsidP="000775E6">
            <w:pPr>
              <w:jc w:val="center"/>
              <w:rPr>
                <w:rFonts w:ascii="Arial Narrow" w:hAnsi="Arial Narrow" w:cs="Angsana New"/>
                <w:b/>
                <w:sz w:val="16"/>
                <w:szCs w:val="16"/>
              </w:rPr>
            </w:pPr>
            <w:r w:rsidRPr="00B40D66">
              <w:rPr>
                <w:b/>
                <w:bCs/>
                <w:sz w:val="18"/>
                <w:szCs w:val="18"/>
              </w:rPr>
              <w:t xml:space="preserve">Wyman Urogynecology Specialists, LLC </w:t>
            </w:r>
            <w:r w:rsidRPr="005578D6">
              <w:rPr>
                <w:rFonts w:ascii="Arial Narrow" w:hAnsi="Arial Narrow" w:cs="Angsana New"/>
                <w:b/>
                <w:sz w:val="16"/>
                <w:szCs w:val="16"/>
              </w:rPr>
              <w:t xml:space="preserve">2919 W Swann Ave Suite 404, </w:t>
            </w:r>
          </w:p>
          <w:p w14:paraId="2723F853" w14:textId="77777777" w:rsidR="000775E6" w:rsidRDefault="000775E6" w:rsidP="000775E6">
            <w:pPr>
              <w:jc w:val="center"/>
              <w:rPr>
                <w:rFonts w:ascii="Arial Narrow" w:hAnsi="Arial Narrow" w:cs="Angsana New"/>
                <w:b/>
                <w:sz w:val="16"/>
                <w:szCs w:val="16"/>
              </w:rPr>
            </w:pPr>
            <w:r w:rsidRPr="005578D6">
              <w:rPr>
                <w:rFonts w:ascii="Arial Narrow" w:hAnsi="Arial Narrow" w:cs="Angsana New"/>
                <w:b/>
                <w:sz w:val="16"/>
                <w:szCs w:val="16"/>
              </w:rPr>
              <w:t xml:space="preserve">Tampa, FL, 33609 </w:t>
            </w:r>
          </w:p>
          <w:p w14:paraId="29FA4479" w14:textId="77777777" w:rsidR="000775E6" w:rsidRPr="006D7541" w:rsidRDefault="000775E6" w:rsidP="000775E6">
            <w:pPr>
              <w:jc w:val="center"/>
              <w:rPr>
                <w:rFonts w:ascii="Arial Narrow" w:hAnsi="Arial Narrow" w:cs="Angsana New"/>
                <w:b/>
                <w:sz w:val="16"/>
                <w:szCs w:val="16"/>
              </w:rPr>
            </w:pPr>
            <w:r w:rsidRPr="006D7541">
              <w:rPr>
                <w:rFonts w:ascii="Arial Narrow" w:hAnsi="Arial Narrow" w:cs="Angsana New"/>
                <w:b/>
                <w:sz w:val="16"/>
                <w:szCs w:val="16"/>
              </w:rPr>
              <w:t xml:space="preserve">Office: </w:t>
            </w:r>
            <w:r w:rsidRPr="003C3A46">
              <w:rPr>
                <w:rFonts w:ascii="Arial Narrow" w:hAnsi="Arial Narrow" w:cs="Angsana New"/>
                <w:b/>
                <w:sz w:val="16"/>
                <w:szCs w:val="16"/>
              </w:rPr>
              <w:t>(</w:t>
            </w:r>
            <w:r w:rsidRPr="005578D6">
              <w:rPr>
                <w:rFonts w:ascii="Arial Narrow" w:hAnsi="Arial Narrow" w:cs="Angsana New"/>
                <w:b/>
                <w:sz w:val="16"/>
                <w:szCs w:val="16"/>
              </w:rPr>
              <w:t>813)</w:t>
            </w:r>
            <w:r>
              <w:rPr>
                <w:rFonts w:ascii="Arial Narrow" w:hAnsi="Arial Narrow" w:cs="Angsana New"/>
                <w:b/>
                <w:sz w:val="16"/>
                <w:szCs w:val="16"/>
              </w:rPr>
              <w:t>-</w:t>
            </w:r>
            <w:r w:rsidRPr="005578D6">
              <w:rPr>
                <w:rFonts w:ascii="Arial Narrow" w:hAnsi="Arial Narrow" w:cs="Angsana New"/>
                <w:b/>
                <w:sz w:val="16"/>
                <w:szCs w:val="16"/>
              </w:rPr>
              <w:t>773-0579</w:t>
            </w:r>
          </w:p>
          <w:p w14:paraId="012191E7" w14:textId="77777777" w:rsidR="000775E6" w:rsidRPr="004472A8" w:rsidRDefault="000775E6" w:rsidP="000775E6">
            <w:pPr>
              <w:rPr>
                <w:rFonts w:ascii="Arial Narrow" w:hAnsi="Arial Narrow" w:cs="Angsana New"/>
                <w:b/>
                <w:sz w:val="16"/>
                <w:szCs w:val="16"/>
              </w:rPr>
            </w:pPr>
            <w:r>
              <w:rPr>
                <w:rFonts w:ascii="Arial Narrow" w:hAnsi="Arial Narrow" w:cs="Angsana New"/>
                <w:sz w:val="16"/>
                <w:szCs w:val="16"/>
                <w:lang w:val="fr-FR"/>
              </w:rPr>
              <w:t xml:space="preserve">                            </w:t>
            </w:r>
            <w:r w:rsidRPr="00137C7C">
              <w:rPr>
                <w:rFonts w:ascii="Arial Narrow" w:hAnsi="Arial Narrow" w:cs="Angsana New"/>
                <w:b/>
                <w:sz w:val="16"/>
                <w:szCs w:val="16"/>
              </w:rPr>
              <w:t>Fax</w:t>
            </w:r>
            <w:r w:rsidRPr="00621617">
              <w:rPr>
                <w:rFonts w:ascii="Arial Narrow" w:hAnsi="Arial Narrow" w:cs="Angsana New"/>
                <w:b/>
                <w:sz w:val="18"/>
                <w:szCs w:val="18"/>
              </w:rPr>
              <w:t xml:space="preserve">: </w:t>
            </w:r>
            <w:r>
              <w:rPr>
                <w:rFonts w:ascii="Calibri" w:hAnsi="Calibri" w:cs="Calibri"/>
                <w:color w:val="000000"/>
                <w:shd w:val="clear" w:color="auto" w:fill="FFFFFF"/>
              </w:rPr>
              <w:t>(</w:t>
            </w:r>
            <w:r w:rsidRPr="009A27AE">
              <w:rPr>
                <w:rFonts w:ascii="Arial Narrow" w:hAnsi="Arial Narrow" w:cs="Angsana New"/>
                <w:b/>
                <w:sz w:val="16"/>
                <w:szCs w:val="16"/>
              </w:rPr>
              <w:t>941) 253-3401</w:t>
            </w:r>
          </w:p>
          <w:p w14:paraId="7FE70A61" w14:textId="77777777" w:rsidR="000775E6" w:rsidRPr="004472A8" w:rsidRDefault="000775E6" w:rsidP="000775E6">
            <w:pPr>
              <w:rPr>
                <w:rFonts w:ascii="Arial Narrow" w:hAnsi="Arial Narrow" w:cs="Angsana New"/>
                <w:b/>
                <w:sz w:val="16"/>
                <w:szCs w:val="16"/>
              </w:rPr>
            </w:pPr>
          </w:p>
          <w:p w14:paraId="5D8625AC" w14:textId="77777777" w:rsidR="000775E6" w:rsidRDefault="000775E6" w:rsidP="000775E6">
            <w:pPr>
              <w:jc w:val="center"/>
              <w:rPr>
                <w:rFonts w:ascii="Arial Narrow" w:hAnsi="Arial Narrow" w:cs="Angsana New"/>
                <w:b/>
                <w:sz w:val="16"/>
                <w:szCs w:val="16"/>
                <w:lang w:val="fr-FR"/>
              </w:rPr>
            </w:pPr>
            <w:r w:rsidRPr="00561EA5">
              <w:rPr>
                <w:rFonts w:ascii="Arial Narrow" w:hAnsi="Arial Narrow" w:cs="Angsana New"/>
                <w:b/>
                <w:sz w:val="16"/>
                <w:szCs w:val="16"/>
                <w:lang w:val="fr-FR"/>
              </w:rPr>
              <w:t xml:space="preserve">Attn : </w:t>
            </w:r>
            <w:r w:rsidRPr="003A1987">
              <w:rPr>
                <w:rFonts w:ascii="Arial Narrow" w:hAnsi="Arial Narrow" w:cs="Angsana New"/>
                <w:b/>
                <w:sz w:val="16"/>
                <w:szCs w:val="16"/>
              </w:rPr>
              <w:t>Gordon Wyman</w:t>
            </w:r>
          </w:p>
          <w:p w14:paraId="166378DE" w14:textId="330BA4D8" w:rsidR="003732DA" w:rsidRDefault="003732DA" w:rsidP="003732DA">
            <w:pPr>
              <w:jc w:val="center"/>
              <w:rPr>
                <w:rFonts w:ascii="Arial Narrow" w:hAnsi="Arial Narrow" w:cs="Angsana New"/>
                <w:b/>
                <w:sz w:val="16"/>
                <w:szCs w:val="16"/>
                <w:lang w:val="es-ES"/>
              </w:rPr>
            </w:pPr>
          </w:p>
          <w:p w14:paraId="01209DD7" w14:textId="77777777" w:rsidR="003732DA" w:rsidRPr="003732DA" w:rsidRDefault="003732DA" w:rsidP="002120CC">
            <w:pPr>
              <w:jc w:val="center"/>
              <w:rPr>
                <w:rFonts w:ascii="Arial Narrow" w:hAnsi="Arial Narrow" w:cs="Angsana New"/>
                <w:b/>
                <w:sz w:val="16"/>
                <w:szCs w:val="16"/>
                <w:lang w:val="es-ES"/>
              </w:rPr>
            </w:pPr>
          </w:p>
        </w:tc>
      </w:tr>
    </w:tbl>
    <w:p w14:paraId="3F0307FE" w14:textId="77777777" w:rsidR="00132E6A" w:rsidRPr="00D96D7D" w:rsidRDefault="00B039A0" w:rsidP="00B84735">
      <w:pPr>
        <w:tabs>
          <w:tab w:val="left" w:pos="6130"/>
          <w:tab w:val="left" w:pos="8632"/>
        </w:tabs>
        <w:jc w:val="center"/>
        <w:rPr>
          <w:rFonts w:ascii="Garamond" w:hAnsi="Garamond"/>
          <w:sz w:val="16"/>
          <w:szCs w:val="16"/>
        </w:rPr>
      </w:pPr>
      <w:r>
        <w:rPr>
          <w:rFonts w:ascii="Garamond" w:hAnsi="Garamond"/>
          <w:sz w:val="20"/>
          <w:szCs w:val="20"/>
        </w:rPr>
        <w:t>2013</w:t>
      </w:r>
    </w:p>
    <w:sectPr w:rsidR="00132E6A" w:rsidRPr="00D96D7D" w:rsidSect="00385B17">
      <w:headerReference w:type="default" r:id="rId11"/>
      <w:footerReference w:type="default" r:id="rId12"/>
      <w:pgSz w:w="12240" w:h="15840" w:code="1"/>
      <w:pgMar w:top="630" w:right="720" w:bottom="180" w:left="720" w:header="360" w:footer="2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922E0" w14:textId="77777777" w:rsidR="003A1173" w:rsidRDefault="003A1173" w:rsidP="001D6FED">
      <w:pPr>
        <w:spacing w:after="0" w:line="240" w:lineRule="auto"/>
      </w:pPr>
      <w:r>
        <w:separator/>
      </w:r>
    </w:p>
  </w:endnote>
  <w:endnote w:type="continuationSeparator" w:id="0">
    <w:p w14:paraId="49040658" w14:textId="77777777" w:rsidR="003A1173" w:rsidRDefault="003A1173" w:rsidP="001D6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47E2D" w14:textId="77777777" w:rsidR="00451A1B" w:rsidRPr="00451A1B" w:rsidRDefault="00451A1B">
    <w:pPr>
      <w:pStyle w:val="Footer"/>
      <w:rPr>
        <w:rFonts w:ascii="Garamond" w:hAnsi="Garamond"/>
        <w:sz w:val="16"/>
        <w:szCs w:val="16"/>
      </w:rPr>
    </w:pPr>
    <w:r>
      <w:rPr>
        <w:sz w:val="16"/>
        <w:szCs w:val="16"/>
      </w:rPr>
      <w:tab/>
    </w:r>
    <w:r>
      <w:rPr>
        <w:sz w:val="16"/>
        <w:szCs w:val="16"/>
      </w:rPr>
      <w:tab/>
    </w:r>
    <w:proofErr w:type="spellStart"/>
    <w:r w:rsidRPr="00451A1B">
      <w:rPr>
        <w:rFonts w:ascii="Garamond" w:hAnsi="Garamond"/>
        <w:sz w:val="16"/>
        <w:szCs w:val="16"/>
      </w:rPr>
      <w:t>Poliza</w:t>
    </w:r>
    <w:proofErr w:type="spellEnd"/>
    <w:r w:rsidRPr="00451A1B">
      <w:rPr>
        <w:rFonts w:ascii="Garamond" w:hAnsi="Garamond"/>
        <w:sz w:val="16"/>
        <w:szCs w:val="16"/>
      </w:rPr>
      <w:t xml:space="preserve"> # 2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2ADECD" w14:textId="77777777" w:rsidR="003A1173" w:rsidRDefault="003A1173" w:rsidP="001D6FED">
      <w:pPr>
        <w:spacing w:after="0" w:line="240" w:lineRule="auto"/>
      </w:pPr>
      <w:r>
        <w:separator/>
      </w:r>
    </w:p>
  </w:footnote>
  <w:footnote w:type="continuationSeparator" w:id="0">
    <w:p w14:paraId="1F5E46CF" w14:textId="77777777" w:rsidR="003A1173" w:rsidRDefault="003A1173" w:rsidP="001D6F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93811" w14:textId="4E3C6B90" w:rsidR="00D177AA" w:rsidRDefault="00EA63BA" w:rsidP="00D177AA">
    <w:pPr>
      <w:spacing w:after="0" w:line="240" w:lineRule="auto"/>
      <w:jc w:val="center"/>
      <w:rPr>
        <w:rFonts w:ascii="Arial Narrow" w:hAnsi="Arial Narrow"/>
        <w:lang w:val="es-US"/>
      </w:rPr>
    </w:pPr>
    <w:r w:rsidRPr="00B84735">
      <w:rPr>
        <w:rFonts w:ascii="Arial Narrow" w:hAnsi="Arial Narrow"/>
        <w:b/>
        <w:bCs/>
        <w:iCs/>
        <w:sz w:val="28"/>
        <w:szCs w:val="28"/>
        <w:lang w:val="es-US"/>
      </w:rPr>
      <w:t>Aviso De Prácticas De Privacidad</w:t>
    </w:r>
    <w:r w:rsidR="00B84735">
      <w:rPr>
        <w:rFonts w:ascii="Arial Narrow" w:hAnsi="Arial Narrow"/>
        <w:b/>
        <w:bCs/>
        <w:iCs/>
        <w:sz w:val="28"/>
        <w:szCs w:val="28"/>
        <w:lang w:val="es-US"/>
      </w:rPr>
      <w:br/>
    </w:r>
    <w:r w:rsidR="00D06100" w:rsidRPr="00D06100">
      <w:rPr>
        <w:rFonts w:ascii="Calibri" w:hAnsi="Calibri" w:cs="Calibri"/>
        <w:b/>
        <w:bCs/>
        <w:color w:val="000000"/>
        <w:shd w:val="clear" w:color="auto" w:fill="FFFFFF"/>
      </w:rPr>
      <w:t>Wyman Urogynecology Specialists, LLC</w:t>
    </w:r>
  </w:p>
  <w:p w14:paraId="1147FFDC" w14:textId="53BD8D0E" w:rsidR="008560FB" w:rsidRPr="00F25FF2" w:rsidRDefault="00D96D7D" w:rsidP="00D177AA">
    <w:pPr>
      <w:spacing w:after="0" w:line="240" w:lineRule="auto"/>
      <w:jc w:val="center"/>
      <w:rPr>
        <w:rFonts w:ascii="Arial Narrow" w:hAnsi="Arial Narrow"/>
      </w:rPr>
    </w:pPr>
    <w:r w:rsidRPr="00F25FF2">
      <w:rPr>
        <w:rFonts w:ascii="Arial Narrow" w:hAnsi="Arial Narrow"/>
        <w:lang w:val="es-US"/>
      </w:rPr>
      <w:t xml:space="preserve">ESTE AVISO DESCRIBE CÓMO LA INFORMACIÓN MÉDICA SOBRE USTED PUEDE USAR Y DIVULGADA Y CÓMO USTED PUEDE OBTENER ACCESO A ESTA INFORMACIÓN. </w:t>
    </w:r>
    <w:r w:rsidRPr="00F25FF2">
      <w:rPr>
        <w:rFonts w:ascii="Arial Narrow" w:hAnsi="Arial Narrow"/>
      </w:rPr>
      <w:t>POR FAVOR, LÉALA CON ATENCIÓ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10ECF"/>
    <w:multiLevelType w:val="hybridMultilevel"/>
    <w:tmpl w:val="BE740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7F0136"/>
    <w:multiLevelType w:val="hybridMultilevel"/>
    <w:tmpl w:val="4B102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BC0095"/>
    <w:multiLevelType w:val="hybridMultilevel"/>
    <w:tmpl w:val="05CCE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FB286F"/>
    <w:multiLevelType w:val="hybridMultilevel"/>
    <w:tmpl w:val="070E2730"/>
    <w:lvl w:ilvl="0" w:tplc="C2AE3BD6">
      <w:numFmt w:val="bullet"/>
      <w:lvlText w:val=""/>
      <w:lvlJc w:val="left"/>
      <w:pPr>
        <w:ind w:left="720" w:hanging="360"/>
      </w:pPr>
      <w:rPr>
        <w:rFonts w:ascii="Garamond" w:eastAsiaTheme="minorHAnsi" w:hAnsi="Garamond"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7884290">
    <w:abstractNumId w:val="0"/>
  </w:num>
  <w:num w:numId="2" w16cid:durableId="523830237">
    <w:abstractNumId w:val="3"/>
  </w:num>
  <w:num w:numId="3" w16cid:durableId="1232423836">
    <w:abstractNumId w:val="2"/>
  </w:num>
  <w:num w:numId="4" w16cid:durableId="2569142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sDAyMDIwtTCyMDdW0lEKTi0uzszPAykwrgUAKaCtAywAAAA="/>
  </w:docVars>
  <w:rsids>
    <w:rsidRoot w:val="00C766FC"/>
    <w:rsid w:val="00026F91"/>
    <w:rsid w:val="000305C5"/>
    <w:rsid w:val="00044564"/>
    <w:rsid w:val="0004523F"/>
    <w:rsid w:val="000527F0"/>
    <w:rsid w:val="000775E6"/>
    <w:rsid w:val="00077FB4"/>
    <w:rsid w:val="00081B3E"/>
    <w:rsid w:val="000A4189"/>
    <w:rsid w:val="000F6605"/>
    <w:rsid w:val="000F7DF3"/>
    <w:rsid w:val="001130C4"/>
    <w:rsid w:val="00132E6A"/>
    <w:rsid w:val="001460CB"/>
    <w:rsid w:val="00153782"/>
    <w:rsid w:val="00157A79"/>
    <w:rsid w:val="00177A06"/>
    <w:rsid w:val="00185A88"/>
    <w:rsid w:val="0019038F"/>
    <w:rsid w:val="00194B35"/>
    <w:rsid w:val="001A6EAF"/>
    <w:rsid w:val="001B4846"/>
    <w:rsid w:val="001B71E5"/>
    <w:rsid w:val="001D6FED"/>
    <w:rsid w:val="001F7072"/>
    <w:rsid w:val="002051EE"/>
    <w:rsid w:val="00211111"/>
    <w:rsid w:val="002120CC"/>
    <w:rsid w:val="00215664"/>
    <w:rsid w:val="00232659"/>
    <w:rsid w:val="0026176F"/>
    <w:rsid w:val="00276B44"/>
    <w:rsid w:val="00283E38"/>
    <w:rsid w:val="0029615A"/>
    <w:rsid w:val="002A027A"/>
    <w:rsid w:val="002B649F"/>
    <w:rsid w:val="002D3796"/>
    <w:rsid w:val="002E02AC"/>
    <w:rsid w:val="00317A41"/>
    <w:rsid w:val="0032417E"/>
    <w:rsid w:val="003355BE"/>
    <w:rsid w:val="003732DA"/>
    <w:rsid w:val="00385B17"/>
    <w:rsid w:val="00390476"/>
    <w:rsid w:val="003905EF"/>
    <w:rsid w:val="00395EAC"/>
    <w:rsid w:val="003A1173"/>
    <w:rsid w:val="003A21F1"/>
    <w:rsid w:val="003B2477"/>
    <w:rsid w:val="003F7C38"/>
    <w:rsid w:val="00411A93"/>
    <w:rsid w:val="00433EA9"/>
    <w:rsid w:val="00442847"/>
    <w:rsid w:val="00450F77"/>
    <w:rsid w:val="00451A1B"/>
    <w:rsid w:val="00487740"/>
    <w:rsid w:val="004A2370"/>
    <w:rsid w:val="004B5F8F"/>
    <w:rsid w:val="004C543E"/>
    <w:rsid w:val="004E0425"/>
    <w:rsid w:val="004E0F3A"/>
    <w:rsid w:val="005106FD"/>
    <w:rsid w:val="00541671"/>
    <w:rsid w:val="00551335"/>
    <w:rsid w:val="00555D5F"/>
    <w:rsid w:val="005573EC"/>
    <w:rsid w:val="005714D3"/>
    <w:rsid w:val="005736B7"/>
    <w:rsid w:val="00575CA5"/>
    <w:rsid w:val="0058527E"/>
    <w:rsid w:val="005B4A6B"/>
    <w:rsid w:val="005F76DD"/>
    <w:rsid w:val="00617235"/>
    <w:rsid w:val="0064228D"/>
    <w:rsid w:val="006571D1"/>
    <w:rsid w:val="00665A6C"/>
    <w:rsid w:val="006733F7"/>
    <w:rsid w:val="006B14B2"/>
    <w:rsid w:val="006D2813"/>
    <w:rsid w:val="006E624F"/>
    <w:rsid w:val="00702DDE"/>
    <w:rsid w:val="00746B23"/>
    <w:rsid w:val="00746E05"/>
    <w:rsid w:val="00753368"/>
    <w:rsid w:val="00780B78"/>
    <w:rsid w:val="00784871"/>
    <w:rsid w:val="007B1158"/>
    <w:rsid w:val="007B26C5"/>
    <w:rsid w:val="007C1C2D"/>
    <w:rsid w:val="007E64AB"/>
    <w:rsid w:val="008022C2"/>
    <w:rsid w:val="00831A8E"/>
    <w:rsid w:val="008322A5"/>
    <w:rsid w:val="00841054"/>
    <w:rsid w:val="00852AF4"/>
    <w:rsid w:val="008560FB"/>
    <w:rsid w:val="00862086"/>
    <w:rsid w:val="00867DF6"/>
    <w:rsid w:val="00893628"/>
    <w:rsid w:val="00895204"/>
    <w:rsid w:val="00895C0B"/>
    <w:rsid w:val="008A550B"/>
    <w:rsid w:val="008E5B34"/>
    <w:rsid w:val="00911755"/>
    <w:rsid w:val="00941986"/>
    <w:rsid w:val="0094335E"/>
    <w:rsid w:val="00953EF2"/>
    <w:rsid w:val="00973539"/>
    <w:rsid w:val="00986088"/>
    <w:rsid w:val="00992EEF"/>
    <w:rsid w:val="009A3FE2"/>
    <w:rsid w:val="009D5D97"/>
    <w:rsid w:val="009E59FF"/>
    <w:rsid w:val="009F2278"/>
    <w:rsid w:val="009F4DFA"/>
    <w:rsid w:val="00A02AE7"/>
    <w:rsid w:val="00A1020B"/>
    <w:rsid w:val="00A24DEF"/>
    <w:rsid w:val="00A307C6"/>
    <w:rsid w:val="00A44D93"/>
    <w:rsid w:val="00A50320"/>
    <w:rsid w:val="00A50728"/>
    <w:rsid w:val="00A708E5"/>
    <w:rsid w:val="00A84591"/>
    <w:rsid w:val="00A8755A"/>
    <w:rsid w:val="00AC3D04"/>
    <w:rsid w:val="00AE287F"/>
    <w:rsid w:val="00B039A0"/>
    <w:rsid w:val="00B25D7B"/>
    <w:rsid w:val="00B5325D"/>
    <w:rsid w:val="00B56DAB"/>
    <w:rsid w:val="00B77687"/>
    <w:rsid w:val="00B84735"/>
    <w:rsid w:val="00BA7B86"/>
    <w:rsid w:val="00BD0C0E"/>
    <w:rsid w:val="00BD219D"/>
    <w:rsid w:val="00BE3B91"/>
    <w:rsid w:val="00BE69F9"/>
    <w:rsid w:val="00BF2360"/>
    <w:rsid w:val="00BF25B7"/>
    <w:rsid w:val="00BF5FA4"/>
    <w:rsid w:val="00C01195"/>
    <w:rsid w:val="00C05EF3"/>
    <w:rsid w:val="00C23A1E"/>
    <w:rsid w:val="00C25E11"/>
    <w:rsid w:val="00C52273"/>
    <w:rsid w:val="00C766FC"/>
    <w:rsid w:val="00C932AB"/>
    <w:rsid w:val="00CC0D3E"/>
    <w:rsid w:val="00CC18EB"/>
    <w:rsid w:val="00D04A67"/>
    <w:rsid w:val="00D06100"/>
    <w:rsid w:val="00D06295"/>
    <w:rsid w:val="00D11767"/>
    <w:rsid w:val="00D177AA"/>
    <w:rsid w:val="00D42DB6"/>
    <w:rsid w:val="00D70C2A"/>
    <w:rsid w:val="00D80F6C"/>
    <w:rsid w:val="00D95F4D"/>
    <w:rsid w:val="00D96D7D"/>
    <w:rsid w:val="00DC76A5"/>
    <w:rsid w:val="00E0088E"/>
    <w:rsid w:val="00E05535"/>
    <w:rsid w:val="00E07065"/>
    <w:rsid w:val="00E4244C"/>
    <w:rsid w:val="00E523AC"/>
    <w:rsid w:val="00E5243C"/>
    <w:rsid w:val="00E55D69"/>
    <w:rsid w:val="00E66D64"/>
    <w:rsid w:val="00E73EED"/>
    <w:rsid w:val="00E76DE8"/>
    <w:rsid w:val="00E95503"/>
    <w:rsid w:val="00EA1430"/>
    <w:rsid w:val="00EA351C"/>
    <w:rsid w:val="00EA63BA"/>
    <w:rsid w:val="00EB3577"/>
    <w:rsid w:val="00EB4B59"/>
    <w:rsid w:val="00EC0928"/>
    <w:rsid w:val="00EC38B7"/>
    <w:rsid w:val="00ED64B0"/>
    <w:rsid w:val="00EF6803"/>
    <w:rsid w:val="00F25FF2"/>
    <w:rsid w:val="00F31015"/>
    <w:rsid w:val="00F52B6C"/>
    <w:rsid w:val="00F60B01"/>
    <w:rsid w:val="00F9563D"/>
    <w:rsid w:val="00FA61A0"/>
    <w:rsid w:val="00FD3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597E1F"/>
  <w15:docId w15:val="{31B5FD4A-E22C-4A6E-8EA7-EAFAF1FB9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FED"/>
  </w:style>
  <w:style w:type="paragraph" w:styleId="Footer">
    <w:name w:val="footer"/>
    <w:basedOn w:val="Normal"/>
    <w:link w:val="FooterChar"/>
    <w:uiPriority w:val="99"/>
    <w:unhideWhenUsed/>
    <w:rsid w:val="001D6F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FED"/>
  </w:style>
  <w:style w:type="paragraph" w:styleId="BalloonText">
    <w:name w:val="Balloon Text"/>
    <w:basedOn w:val="Normal"/>
    <w:link w:val="BalloonTextChar"/>
    <w:uiPriority w:val="99"/>
    <w:semiHidden/>
    <w:unhideWhenUsed/>
    <w:rsid w:val="001D6F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6FED"/>
    <w:rPr>
      <w:rFonts w:ascii="Tahoma" w:hAnsi="Tahoma" w:cs="Tahoma"/>
      <w:sz w:val="16"/>
      <w:szCs w:val="16"/>
    </w:rPr>
  </w:style>
  <w:style w:type="table" w:styleId="TableGrid">
    <w:name w:val="Table Grid"/>
    <w:basedOn w:val="TableNormal"/>
    <w:uiPriority w:val="59"/>
    <w:rsid w:val="00895C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76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741403">
      <w:bodyDiv w:val="1"/>
      <w:marLeft w:val="0"/>
      <w:marRight w:val="0"/>
      <w:marTop w:val="0"/>
      <w:marBottom w:val="0"/>
      <w:divBdr>
        <w:top w:val="none" w:sz="0" w:space="0" w:color="auto"/>
        <w:left w:val="none" w:sz="0" w:space="0" w:color="auto"/>
        <w:bottom w:val="none" w:sz="0" w:space="0" w:color="auto"/>
        <w:right w:val="none" w:sz="0" w:space="0" w:color="auto"/>
      </w:divBdr>
    </w:div>
    <w:div w:id="501896399">
      <w:bodyDiv w:val="1"/>
      <w:marLeft w:val="0"/>
      <w:marRight w:val="0"/>
      <w:marTop w:val="0"/>
      <w:marBottom w:val="0"/>
      <w:divBdr>
        <w:top w:val="none" w:sz="0" w:space="0" w:color="auto"/>
        <w:left w:val="none" w:sz="0" w:space="0" w:color="auto"/>
        <w:bottom w:val="none" w:sz="0" w:space="0" w:color="auto"/>
        <w:right w:val="none" w:sz="0" w:space="0" w:color="auto"/>
      </w:divBdr>
    </w:div>
    <w:div w:id="828138672">
      <w:bodyDiv w:val="1"/>
      <w:marLeft w:val="0"/>
      <w:marRight w:val="0"/>
      <w:marTop w:val="0"/>
      <w:marBottom w:val="0"/>
      <w:divBdr>
        <w:top w:val="none" w:sz="0" w:space="0" w:color="auto"/>
        <w:left w:val="none" w:sz="0" w:space="0" w:color="auto"/>
        <w:bottom w:val="none" w:sz="0" w:space="0" w:color="auto"/>
        <w:right w:val="none" w:sz="0" w:space="0" w:color="auto"/>
      </w:divBdr>
    </w:div>
    <w:div w:id="1977484971">
      <w:bodyDiv w:val="1"/>
      <w:marLeft w:val="0"/>
      <w:marRight w:val="0"/>
      <w:marTop w:val="0"/>
      <w:marBottom w:val="0"/>
      <w:divBdr>
        <w:top w:val="none" w:sz="0" w:space="0" w:color="auto"/>
        <w:left w:val="none" w:sz="0" w:space="0" w:color="auto"/>
        <w:bottom w:val="none" w:sz="0" w:space="0" w:color="auto"/>
        <w:right w:val="none" w:sz="0" w:space="0" w:color="auto"/>
      </w:divBdr>
    </w:div>
    <w:div w:id="212449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5BFA62171908408B758695692723FB" ma:contentTypeVersion="12" ma:contentTypeDescription="Create a new document." ma:contentTypeScope="" ma:versionID="6541831ee753dd7be39dffe3909b3804">
  <xsd:schema xmlns:xsd="http://www.w3.org/2001/XMLSchema" xmlns:xs="http://www.w3.org/2001/XMLSchema" xmlns:p="http://schemas.microsoft.com/office/2006/metadata/properties" xmlns:ns2="c0a2e101-366d-4ce6-90ea-7799a58c433b" xmlns:ns3="72ec97b8-4b2c-4779-af56-caee8f3646fe" targetNamespace="http://schemas.microsoft.com/office/2006/metadata/properties" ma:root="true" ma:fieldsID="e014b66ba438ba6574e79afb61719167" ns2:_="" ns3:_="">
    <xsd:import namespace="c0a2e101-366d-4ce6-90ea-7799a58c433b"/>
    <xsd:import namespace="72ec97b8-4b2c-4779-af56-caee8f3646f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a2e101-366d-4ce6-90ea-7799a58c433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ec97b8-4b2c-4779-af56-caee8f3646f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316B94-36F0-4815-9691-248E4B446C29}">
  <ds:schemaRefs>
    <ds:schemaRef ds:uri="http://schemas.microsoft.com/sharepoint/v3/contenttype/forms"/>
  </ds:schemaRefs>
</ds:datastoreItem>
</file>

<file path=customXml/itemProps2.xml><?xml version="1.0" encoding="utf-8"?>
<ds:datastoreItem xmlns:ds="http://schemas.openxmlformats.org/officeDocument/2006/customXml" ds:itemID="{2B56308F-0487-4EFB-8581-583D8691E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a2e101-366d-4ce6-90ea-7799a58c433b"/>
    <ds:schemaRef ds:uri="72ec97b8-4b2c-4779-af56-caee8f3646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B91802-E248-4BA0-AD05-A7D0139AA7E5}">
  <ds:schemaRefs>
    <ds:schemaRef ds:uri="http://schemas.openxmlformats.org/officeDocument/2006/bibliography"/>
  </ds:schemaRefs>
</ds:datastoreItem>
</file>

<file path=customXml/itemProps4.xml><?xml version="1.0" encoding="utf-8"?>
<ds:datastoreItem xmlns:ds="http://schemas.openxmlformats.org/officeDocument/2006/customXml" ds:itemID="{99EB7E61-FCBA-482B-B799-C7950FE868D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31</Words>
  <Characters>930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Provided by Quality Assurance Department</Company>
  <LinksUpToDate>false</LinksUpToDate>
  <CharactersWithSpaces>1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elys Juanes</dc:creator>
  <cp:lastModifiedBy>Gordon Wyman</cp:lastModifiedBy>
  <cp:revision>2</cp:revision>
  <cp:lastPrinted>2013-05-15T11:30:00Z</cp:lastPrinted>
  <dcterms:created xsi:type="dcterms:W3CDTF">2025-11-03T18:35:00Z</dcterms:created>
  <dcterms:modified xsi:type="dcterms:W3CDTF">2025-11-0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5BFA62171908408B758695692723FB</vt:lpwstr>
  </property>
</Properties>
</file>